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844165" w14:textId="503C6EFB" w:rsidR="00700494" w:rsidRDefault="00700494" w:rsidP="009B771C">
      <w:pPr>
        <w:pStyle w:val="HTMLPreformatted"/>
        <w:shd w:val="clear" w:color="auto" w:fill="F5F2F0"/>
        <w:spacing w:before="120" w:after="120"/>
      </w:pPr>
      <w:r>
        <w:fldChar w:fldCharType="begin"/>
      </w:r>
      <w:r>
        <w:instrText xml:space="preserve"> HYPERLINK "</w:instrText>
      </w:r>
      <w:r w:rsidRPr="00700494">
        <w:instrText>https://www.youtube.com/watch?v=CICS57XbS9A&amp;ab_channel=LearnITGuideTutorials</w:instrText>
      </w:r>
      <w:r>
        <w:instrText xml:space="preserve">" </w:instrText>
      </w:r>
      <w:r>
        <w:fldChar w:fldCharType="separate"/>
      </w:r>
      <w:r w:rsidRPr="00B57496">
        <w:rPr>
          <w:rStyle w:val="Hyperlink"/>
        </w:rPr>
        <w:t>https://www.youtube.com/watch?v=CICS57XbS9A&amp;ab_channel=LearnITGuideTutorials</w:t>
      </w:r>
      <w:r>
        <w:fldChar w:fldCharType="end"/>
      </w:r>
    </w:p>
    <w:p w14:paraId="796CF317" w14:textId="397A62C2" w:rsidR="00700494" w:rsidRDefault="00700494" w:rsidP="009B771C">
      <w:pPr>
        <w:pStyle w:val="HTMLPreformatted"/>
        <w:shd w:val="clear" w:color="auto" w:fill="F5F2F0"/>
        <w:spacing w:before="120" w:after="120"/>
      </w:pPr>
    </w:p>
    <w:p w14:paraId="272B8292" w14:textId="76D1790A" w:rsidR="00700494" w:rsidRDefault="00700494" w:rsidP="009B771C">
      <w:pPr>
        <w:pStyle w:val="HTMLPreformatted"/>
        <w:shd w:val="clear" w:color="auto" w:fill="F5F2F0"/>
        <w:spacing w:before="120" w:after="120"/>
      </w:pPr>
      <w:r w:rsidRPr="00700494">
        <w:t>https://docs.microsoft.com/en-us/azure-stack/user/azure-stack-solution-template-kubernetes-dashboard?view=azs-2008</w:t>
      </w:r>
    </w:p>
    <w:p w14:paraId="31D3073F" w14:textId="77777777" w:rsidR="00700494" w:rsidRDefault="00700494" w:rsidP="009B771C">
      <w:pPr>
        <w:pStyle w:val="HTMLPreformatted"/>
        <w:shd w:val="clear" w:color="auto" w:fill="F5F2F0"/>
        <w:spacing w:before="120" w:after="120"/>
      </w:pPr>
    </w:p>
    <w:p w14:paraId="7BD11CE6" w14:textId="52CD8779" w:rsidR="009B771C" w:rsidRPr="009B771C" w:rsidRDefault="009B771C" w:rsidP="009B771C">
      <w:pPr>
        <w:pStyle w:val="HTMLPreformatted"/>
        <w:shd w:val="clear" w:color="auto" w:fill="F5F2F0"/>
        <w:spacing w:before="120" w:after="120"/>
      </w:pPr>
      <w:proofErr w:type="spellStart"/>
      <w:r w:rsidRPr="009B771C">
        <w:t>kubectl</w:t>
      </w:r>
      <w:proofErr w:type="spellEnd"/>
      <w:r w:rsidRPr="009B771C">
        <w:t xml:space="preserve"> create </w:t>
      </w:r>
      <w:proofErr w:type="spellStart"/>
      <w:r w:rsidRPr="009B771C">
        <w:t>clusterrolebinding</w:t>
      </w:r>
      <w:proofErr w:type="spellEnd"/>
      <w:r w:rsidRPr="009B771C">
        <w:t xml:space="preserve"> dashboard-admin</w:t>
      </w:r>
      <w:r>
        <w:t xml:space="preserve"> -n default</w:t>
      </w:r>
      <w:r w:rsidRPr="009B771C">
        <w:t xml:space="preserve"> -</w:t>
      </w:r>
      <w:r>
        <w:t>-</w:t>
      </w:r>
      <w:proofErr w:type="spellStart"/>
      <w:r w:rsidRPr="009B771C">
        <w:t>clusterrole</w:t>
      </w:r>
      <w:proofErr w:type="spellEnd"/>
      <w:r w:rsidRPr="009B771C">
        <w:t>=cluster-admin --</w:t>
      </w:r>
      <w:proofErr w:type="spellStart"/>
      <w:r w:rsidRPr="009B771C">
        <w:t>serviceaccount</w:t>
      </w:r>
      <w:proofErr w:type="spellEnd"/>
      <w:r w:rsidRPr="009B771C">
        <w:t>=</w:t>
      </w:r>
      <w:proofErr w:type="spellStart"/>
      <w:proofErr w:type="gramStart"/>
      <w:r w:rsidRPr="009B771C">
        <w:t>default:dashboard</w:t>
      </w:r>
      <w:proofErr w:type="spellEnd"/>
      <w:proofErr w:type="gramEnd"/>
    </w:p>
    <w:p w14:paraId="630CFE3E" w14:textId="0A0E156C" w:rsidR="008B14D4" w:rsidRDefault="008B14D4"/>
    <w:p w14:paraId="59589218" w14:textId="08F79722" w:rsidR="009B771C" w:rsidRDefault="009B771C">
      <w:proofErr w:type="spellStart"/>
      <w:r w:rsidRPr="009B771C">
        <w:t>kubectl</w:t>
      </w:r>
      <w:proofErr w:type="spellEnd"/>
      <w:r w:rsidRPr="009B771C">
        <w:t xml:space="preserve"> get secrets</w:t>
      </w:r>
    </w:p>
    <w:p w14:paraId="1D6DBA89" w14:textId="1599E2AD" w:rsidR="009B771C" w:rsidRDefault="009B771C"/>
    <w:p w14:paraId="4B99D692" w14:textId="3B89D3AA" w:rsidR="009B771C" w:rsidRDefault="009B771C">
      <w:proofErr w:type="spellStart"/>
      <w:r w:rsidRPr="009B771C">
        <w:t>kubectl</w:t>
      </w:r>
      <w:proofErr w:type="spellEnd"/>
      <w:r w:rsidRPr="009B771C">
        <w:t xml:space="preserve"> describe secret dashboard-token-c7r88</w:t>
      </w:r>
    </w:p>
    <w:p w14:paraId="0FE1ABA6" w14:textId="5F82AD4F" w:rsidR="009B771C" w:rsidRDefault="009B771C"/>
    <w:p w14:paraId="333F9DC5" w14:textId="79B339E8" w:rsidR="009B771C" w:rsidRDefault="0097684F">
      <w:r w:rsidRPr="0097684F">
        <w:t>https://52.152.240.52/</w:t>
      </w:r>
    </w:p>
    <w:p w14:paraId="197C1AB5" w14:textId="7E0111A0" w:rsidR="009B771C" w:rsidRDefault="009B771C">
      <w:r w:rsidRPr="009B771C">
        <w:t>eyJhbGciOiJSUzI1NiIsImtpZCI6Im81VDEyUUJDcVFxMVVjUFZHdnpEUVA5ckluNWR2cXZ2MEpHamZFNnRaN00ifQ.eyJpc3MiOiJrdWJlcm5ldGVzL3NlcnZpY2VhY2NvdW50Iiwia3ViZXJuZXRlcy5pby9zZXJ2aWNlYWNjb3VudC9uYW1lc3BhY2UiOiJkZWZhdWx0Iiwia3ViZXJuZXRlcy5pby9zZXJ2aWNlYWNjb3VudC9zZWNyZXQubmFtZSI6ImRhc2hib2FyZC10b2tlbi1jN3I4OCIsImt1YmVybmV0ZXMuaW8vc2VydmljZWFjY291bnQvc2VydmljZS1hY2NvdW50Lm5hbWUiOiJkYXNoYm9hcmQiLCJrdWJlcm5ldGVzLmlvL3NlcnZpY2VhY2NvdW50L3NlcnZpY2UtYWNjb3VudC51aWQiOiI4YjFmZmUzNy0zNDM3LTQwNTgtODM3ZC03ODY5Y2VlMWFiODEiLCJzdWIiOiJzeXN0ZW06c2VydmljZWFjY291bnQ6ZGVmYXVsdDpkYXNoYm9hcmQifQ.itCstUs5wig2L95tV3xczWkuWz0W4OIQWTJSRlqvnvgh73TVV7yR1922qV6UUHXdqDDBuXqbU_HHc2onQBO7O3aZobhb12eEsXTF2oyfGTKE1W81AtUe7rLDdc56CaSa6OaSaD2jkk7P-ozhpfrUUEZiOiLDdHlxDuLmT3-6t4cCjjB0IPySB0jWavlCcrjWC0TO6HaDjxmv0VWyiRrZNNrwUMzeudNhaUz75lQpI6325_-stC7luweIQ5p_T3tCiNMCs-9oojqkfuj1hwxAR3F_Gr3TWGdxuLzVK1MfMAjAPZpfpLZgvTVxOLyvF2B_FoRkNu-tcq9FpPH_5QMSg0FHLcrmKWTvi3AMws1yKI41IHr6a8fum7sRmMssjWnqqdE2cX8t_eP9KbrZg70_doyD64pcAMxzSoGyNsuRL0wi05k15pCP36h5ZCsTLpeLj5BKbSk7z0uyBfhb6b4Xwz95rn3qLpSMv0L7RtgpEXhMyievF6mKmRbd2CmXz_5LPosgbCLm6_muP0THiJz4tW8R_EJjafnMWFWLbAq9e0Q_vOWNdTj8KyHxW-Q9ntP2fFYj4yGOVb0GlyHfa1Y-hv2rVEqDTPUvEVKL4kOzlMVu36a96AjFiqmrj5G0F_qYsmoCfMVoYw6MaC2r5hMCfr49eVKH52zYTVKzYJAdGbY</w:t>
      </w:r>
    </w:p>
    <w:sectPr w:rsidR="009B77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3MDY1NDOytDCxNDVU0lEKTi0uzszPAykwqgUA36af0CwAAAA="/>
  </w:docVars>
  <w:rsids>
    <w:rsidRoot w:val="00821EAF"/>
    <w:rsid w:val="00700494"/>
    <w:rsid w:val="00821EAF"/>
    <w:rsid w:val="008B14D4"/>
    <w:rsid w:val="0097684F"/>
    <w:rsid w:val="009B771C"/>
    <w:rsid w:val="00DB2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F97B3"/>
  <w15:chartTrackingRefBased/>
  <w15:docId w15:val="{1D6060CF-1CB4-4F87-AB65-12629FCE9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77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771C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yperlink">
    <w:name w:val="Hyperlink"/>
    <w:basedOn w:val="DefaultParagraphFont"/>
    <w:uiPriority w:val="99"/>
    <w:unhideWhenUsed/>
    <w:rsid w:val="00700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04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73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ay jidge</dc:creator>
  <cp:keywords/>
  <dc:description/>
  <cp:lastModifiedBy>abhay jidge</cp:lastModifiedBy>
  <cp:revision>5</cp:revision>
  <dcterms:created xsi:type="dcterms:W3CDTF">2021-03-09T17:11:00Z</dcterms:created>
  <dcterms:modified xsi:type="dcterms:W3CDTF">2021-03-09T18:13:00Z</dcterms:modified>
</cp:coreProperties>
</file>